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832" w:type="dxa"/>
        <w:tblCellMar>
          <w:left w:w="138" w:type="dxa"/>
        </w:tblCellMar>
        <w:tblLook w:val="04A0" w:firstRow="1" w:lastRow="0" w:firstColumn="1" w:lastColumn="0" w:noHBand="0" w:noVBand="1"/>
      </w:tblPr>
      <w:tblGrid>
        <w:gridCol w:w="381"/>
        <w:gridCol w:w="202"/>
        <w:gridCol w:w="175"/>
        <w:gridCol w:w="19"/>
        <w:gridCol w:w="421"/>
        <w:gridCol w:w="271"/>
        <w:gridCol w:w="328"/>
        <w:gridCol w:w="64"/>
        <w:gridCol w:w="137"/>
        <w:gridCol w:w="256"/>
        <w:gridCol w:w="499"/>
        <w:gridCol w:w="60"/>
        <w:gridCol w:w="107"/>
        <w:gridCol w:w="170"/>
        <w:gridCol w:w="186"/>
        <w:gridCol w:w="335"/>
        <w:gridCol w:w="418"/>
        <w:gridCol w:w="180"/>
        <w:gridCol w:w="41"/>
        <w:gridCol w:w="825"/>
        <w:gridCol w:w="366"/>
        <w:gridCol w:w="366"/>
        <w:gridCol w:w="252"/>
        <w:gridCol w:w="271"/>
        <w:gridCol w:w="296"/>
        <w:gridCol w:w="17"/>
        <w:gridCol w:w="445"/>
        <w:gridCol w:w="137"/>
        <w:gridCol w:w="287"/>
        <w:gridCol w:w="79"/>
        <w:gridCol w:w="336"/>
        <w:gridCol w:w="30"/>
        <w:gridCol w:w="175"/>
        <w:gridCol w:w="291"/>
        <w:gridCol w:w="417"/>
        <w:gridCol w:w="544"/>
        <w:gridCol w:w="448"/>
      </w:tblGrid>
      <w:tr w:rsidR="00A02E8C" w14:paraId="53706F87" w14:textId="77777777" w:rsidTr="0005317B">
        <w:tc>
          <w:tcPr>
            <w:tcW w:w="179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01AF38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bject Name:</w:t>
            </w:r>
          </w:p>
        </w:tc>
        <w:tc>
          <w:tcPr>
            <w:tcW w:w="4846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ABBBC2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tomata Theory and Compiler Construction</w:t>
            </w:r>
          </w:p>
        </w:tc>
        <w:tc>
          <w:tcPr>
            <w:tcW w:w="178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4EAEBC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bject Code:</w:t>
            </w:r>
          </w:p>
        </w:tc>
        <w:tc>
          <w:tcPr>
            <w:tcW w:w="140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92310D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szCs w:val="24"/>
              </w:rPr>
              <w:t>TMC 303</w:t>
            </w:r>
          </w:p>
        </w:tc>
      </w:tr>
      <w:tr w:rsidR="00A02E8C" w14:paraId="152740CF" w14:textId="77777777" w:rsidTr="0005317B">
        <w:tc>
          <w:tcPr>
            <w:tcW w:w="179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73638A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46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BE6246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CCF9AA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0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92A742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2E8C" w14:paraId="67D091A4" w14:textId="77777777" w:rsidTr="0005317B">
        <w:tc>
          <w:tcPr>
            <w:tcW w:w="179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EDF0A9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urse Name:</w:t>
            </w:r>
          </w:p>
        </w:tc>
        <w:tc>
          <w:tcPr>
            <w:tcW w:w="4846" w:type="dxa"/>
            <w:gridSpan w:val="1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364FDC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ster of Computer Applications (MCA)</w:t>
            </w:r>
          </w:p>
        </w:tc>
        <w:tc>
          <w:tcPr>
            <w:tcW w:w="178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A27F8D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0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043777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2E8C" w14:paraId="2E716C2C" w14:textId="77777777" w:rsidTr="0005317B">
        <w:trPr>
          <w:trHeight w:val="162"/>
        </w:trPr>
        <w:tc>
          <w:tcPr>
            <w:tcW w:w="179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70305F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533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FC86A7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2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C67BDA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8A2319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2E8C" w14:paraId="11C4F300" w14:textId="77777777" w:rsidTr="0005317B"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4F91A6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873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9379F4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act Hours:</w:t>
            </w:r>
          </w:p>
        </w:tc>
        <w:tc>
          <w:tcPr>
            <w:tcW w:w="6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BA47A8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416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5BAC7A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F4CA37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</w:t>
            </w:r>
          </w:p>
        </w:tc>
        <w:tc>
          <w:tcPr>
            <w:tcW w:w="4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FE909A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FE17B8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E0DB63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4D5462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AB1156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A02E8C" w14:paraId="716BE137" w14:textId="77777777" w:rsidTr="0005317B"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AB09E9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73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A81159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AE7E23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68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29F9D4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621043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169070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AFF812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CCAD26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1B3FC8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6A9F3F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2E8C" w14:paraId="66A7C5E5" w14:textId="77777777" w:rsidTr="0005317B"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ABF710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3230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31F2DC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xamination Duration (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rs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):</w:t>
            </w:r>
          </w:p>
        </w:tc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3EB7CA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1DA05D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heory</w:t>
            </w:r>
          </w:p>
        </w:tc>
        <w:tc>
          <w:tcPr>
            <w:tcW w:w="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9E03C6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03A3A9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AA7756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B1227E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actical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85062D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4AD45A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7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C138AB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2E8C" w14:paraId="7723392B" w14:textId="77777777" w:rsidTr="0005317B"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5FD0DC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30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DC6C9F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4014C2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694034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D0C9C1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D8DA2A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364A10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C40242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976B86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04F3CE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0A170E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2E8C" w14:paraId="681FA961" w14:textId="77777777" w:rsidTr="0005317B"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551298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372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B72151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lative Weightage:</w:t>
            </w:r>
          </w:p>
        </w:tc>
        <w:tc>
          <w:tcPr>
            <w:tcW w:w="52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8600F0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DEA8DD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WE:</w:t>
            </w:r>
          </w:p>
        </w:tc>
        <w:tc>
          <w:tcPr>
            <w:tcW w:w="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011088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9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E420FA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TE:</w:t>
            </w:r>
          </w:p>
        </w:tc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D1DC0F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88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F3D8A2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TE:</w:t>
            </w:r>
          </w:p>
        </w:tc>
        <w:tc>
          <w:tcPr>
            <w:tcW w:w="6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CA86A2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7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9BDAA5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2E8C" w14:paraId="5B1A4ACF" w14:textId="77777777" w:rsidTr="0005317B"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B1EC58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72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C4BA58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2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2D9BA9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B96620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8FE19F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CF5E51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61FCD3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2D1BB9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8D3F6E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C733C8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2E8C" w14:paraId="250AC4F0" w14:textId="77777777" w:rsidTr="0005317B"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B4C829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08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6F8205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redits:</w:t>
            </w:r>
          </w:p>
        </w:tc>
        <w:tc>
          <w:tcPr>
            <w:tcW w:w="3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DBCB56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14940F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5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80D9EB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34D75F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3750E6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2744EC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8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8BE282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7D67B9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00FD86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2E8C" w14:paraId="09AFAF04" w14:textId="77777777" w:rsidTr="0005317B"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31FB10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8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796069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74A6EA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3421C4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005656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6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FCFE14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8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AC2121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7FBCFE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8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821320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246499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3447B4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2E8C" w14:paraId="0EE3BCA7" w14:textId="77777777" w:rsidTr="0005317B"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E3854F" w14:textId="662947CD" w:rsidR="00A02E8C" w:rsidRDefault="0005317B">
            <w:pPr>
              <w:spacing w:after="0" w:line="240" w:lineRule="auto"/>
            </w:pPr>
            <w:r>
              <w:t>5</w:t>
            </w:r>
          </w:p>
        </w:tc>
        <w:tc>
          <w:tcPr>
            <w:tcW w:w="1873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7E055D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e-Requisite:</w:t>
            </w:r>
          </w:p>
        </w:tc>
        <w:tc>
          <w:tcPr>
            <w:tcW w:w="7578" w:type="dxa"/>
            <w:gridSpan w:val="2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A07636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ementary knowledge of Discrete Mathematics.</w:t>
            </w:r>
          </w:p>
        </w:tc>
      </w:tr>
      <w:tr w:rsidR="00A02E8C" w14:paraId="1235969A" w14:textId="77777777" w:rsidTr="0005317B">
        <w:trPr>
          <w:trHeight w:val="513"/>
        </w:trPr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C90DA3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73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1CFE2F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578" w:type="dxa"/>
            <w:gridSpan w:val="2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500DFD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2E8C" w14:paraId="69F2A5C0" w14:textId="77777777" w:rsidTr="0005317B"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DF56CE" w14:textId="1F0CE274" w:rsidR="00A02E8C" w:rsidRDefault="0005317B">
            <w:pPr>
              <w:spacing w:after="0" w:line="240" w:lineRule="auto"/>
            </w:pPr>
            <w:r>
              <w:t>6</w:t>
            </w:r>
          </w:p>
        </w:tc>
        <w:tc>
          <w:tcPr>
            <w:tcW w:w="1873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11F3E8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bject Area:</w:t>
            </w:r>
          </w:p>
        </w:tc>
        <w:tc>
          <w:tcPr>
            <w:tcW w:w="7578" w:type="dxa"/>
            <w:gridSpan w:val="2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C6C14E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uter Science.</w:t>
            </w:r>
          </w:p>
        </w:tc>
      </w:tr>
      <w:tr w:rsidR="00A02E8C" w14:paraId="76E1E96C" w14:textId="77777777" w:rsidTr="0005317B"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CD9D7B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73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1F2C49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578" w:type="dxa"/>
            <w:gridSpan w:val="2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F2B3A1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2E8C" w14:paraId="7DBA3B74" w14:textId="77777777" w:rsidTr="0005317B"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C4CE71" w14:textId="725AA1B3" w:rsidR="00A02E8C" w:rsidRDefault="0005317B">
            <w:pPr>
              <w:spacing w:after="0" w:line="240" w:lineRule="auto"/>
            </w:pPr>
            <w:r>
              <w:t>7</w:t>
            </w:r>
          </w:p>
        </w:tc>
        <w:tc>
          <w:tcPr>
            <w:tcW w:w="1617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30A8C8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bjective:</w:t>
            </w:r>
          </w:p>
        </w:tc>
        <w:tc>
          <w:tcPr>
            <w:tcW w:w="7834" w:type="dxa"/>
            <w:gridSpan w:val="2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C7D16E" w14:textId="77777777" w:rsidR="00A02E8C" w:rsidRDefault="00291094">
            <w:pPr>
              <w:spacing w:after="0" w:line="240" w:lineRule="auto"/>
              <w:jc w:val="both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 teach how the various machin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ork.</w:t>
            </w:r>
          </w:p>
        </w:tc>
      </w:tr>
      <w:tr w:rsidR="00A02E8C" w14:paraId="24D5C0C6" w14:textId="77777777" w:rsidTr="0005317B"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87D0D1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32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62CF8C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19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C0FDCF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2E8C" w14:paraId="29A70A12" w14:textId="77777777" w:rsidTr="0005317B"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5125DA" w14:textId="31D0C599" w:rsidR="00A02E8C" w:rsidRDefault="0005317B">
            <w:pPr>
              <w:spacing w:after="0" w:line="240" w:lineRule="auto"/>
            </w:pPr>
            <w:r>
              <w:t>8</w:t>
            </w:r>
          </w:p>
        </w:tc>
        <w:tc>
          <w:tcPr>
            <w:tcW w:w="2432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25DF55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urse Outcome:</w:t>
            </w:r>
          </w:p>
        </w:tc>
        <w:tc>
          <w:tcPr>
            <w:tcW w:w="7019" w:type="dxa"/>
            <w:gridSpan w:val="2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F59021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2E8C" w14:paraId="064426B0" w14:textId="77777777" w:rsidTr="0005317B"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3A2457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451" w:type="dxa"/>
            <w:gridSpan w:val="3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90E23E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student who successfully fulfills the course requirements will be able to:</w:t>
            </w:r>
          </w:p>
        </w:tc>
      </w:tr>
      <w:tr w:rsidR="00A02E8C" w14:paraId="36BBAAE4" w14:textId="77777777" w:rsidTr="0005317B"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8CF052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EC7771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 1</w:t>
            </w:r>
          </w:p>
        </w:tc>
        <w:tc>
          <w:tcPr>
            <w:tcW w:w="8634" w:type="dxa"/>
            <w:gridSpan w:val="3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AF1B6A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ify machines by their power to recognize languages,</w:t>
            </w:r>
          </w:p>
        </w:tc>
      </w:tr>
      <w:tr w:rsidR="00A02E8C" w14:paraId="1AA40FB5" w14:textId="77777777" w:rsidTr="0005317B"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97D08E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28CEB9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 2</w:t>
            </w:r>
          </w:p>
        </w:tc>
        <w:tc>
          <w:tcPr>
            <w:tcW w:w="8634" w:type="dxa"/>
            <w:gridSpan w:val="3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8F61B4" w14:textId="77777777" w:rsidR="00A02E8C" w:rsidRDefault="00291094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mploy finite state machines to solve problems in computing,</w:t>
            </w:r>
          </w:p>
        </w:tc>
      </w:tr>
      <w:tr w:rsidR="00A02E8C" w14:paraId="61476848" w14:textId="77777777" w:rsidTr="0005317B"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FB5A03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B8F4F7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 3</w:t>
            </w:r>
          </w:p>
        </w:tc>
        <w:tc>
          <w:tcPr>
            <w:tcW w:w="8634" w:type="dxa"/>
            <w:gridSpan w:val="3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9A7356" w14:textId="77777777" w:rsidR="00A02E8C" w:rsidRDefault="00291094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alyz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d implement different parsing algorithms,</w:t>
            </w:r>
          </w:p>
        </w:tc>
      </w:tr>
      <w:tr w:rsidR="00A02E8C" w14:paraId="3BE378F2" w14:textId="77777777" w:rsidTr="0005317B"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787B49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1E4CEE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 4</w:t>
            </w:r>
          </w:p>
        </w:tc>
        <w:tc>
          <w:tcPr>
            <w:tcW w:w="8634" w:type="dxa"/>
            <w:gridSpan w:val="3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79FCC9" w14:textId="77777777" w:rsidR="00A02E8C" w:rsidRDefault="00291094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alyze and implement different intermediate code generation techniques</w:t>
            </w:r>
          </w:p>
        </w:tc>
      </w:tr>
      <w:tr w:rsidR="00A02E8C" w14:paraId="1B2286A4" w14:textId="77777777" w:rsidTr="0005317B"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A3B229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F684FE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 5</w:t>
            </w:r>
          </w:p>
        </w:tc>
        <w:tc>
          <w:tcPr>
            <w:tcW w:w="8634" w:type="dxa"/>
            <w:gridSpan w:val="3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58E3A9" w14:textId="77777777" w:rsidR="00A02E8C" w:rsidRDefault="00291094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 different tools to analyze and implement lexical and syntax analyzer</w:t>
            </w:r>
          </w:p>
        </w:tc>
      </w:tr>
      <w:tr w:rsidR="00A02E8C" w14:paraId="430438EE" w14:textId="77777777" w:rsidTr="0005317B"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93F68E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66692C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 6</w:t>
            </w:r>
          </w:p>
        </w:tc>
        <w:tc>
          <w:tcPr>
            <w:tcW w:w="8634" w:type="dxa"/>
            <w:gridSpan w:val="3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DD90AF" w14:textId="77777777" w:rsidR="00A02E8C" w:rsidRDefault="00291094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alyze and implement code optimization techn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es.</w:t>
            </w:r>
          </w:p>
        </w:tc>
      </w:tr>
      <w:tr w:rsidR="00A02E8C" w14:paraId="7EEC1C03" w14:textId="77777777" w:rsidTr="0005317B">
        <w:tc>
          <w:tcPr>
            <w:tcW w:w="3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08D483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CD5518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634" w:type="dxa"/>
            <w:gridSpan w:val="3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4659B4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2E8C" w14:paraId="260E2C9D" w14:textId="77777777" w:rsidTr="0005317B">
        <w:tc>
          <w:tcPr>
            <w:tcW w:w="58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14:paraId="42FBA630" w14:textId="3FD318A5" w:rsidR="00A02E8C" w:rsidRDefault="0005317B">
            <w:pPr>
              <w:spacing w:after="0" w:line="240" w:lineRule="auto"/>
            </w:pPr>
            <w:r>
              <w:t>9</w:t>
            </w:r>
          </w:p>
        </w:tc>
        <w:tc>
          <w:tcPr>
            <w:tcW w:w="2507" w:type="dxa"/>
            <w:gridSpan w:val="12"/>
            <w:tcBorders>
              <w:top w:val="nil"/>
              <w:left w:val="nil"/>
              <w:right w:val="nil"/>
            </w:tcBorders>
            <w:shd w:val="clear" w:color="auto" w:fill="auto"/>
          </w:tcPr>
          <w:p w14:paraId="4B234618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tails of the Course:</w:t>
            </w:r>
          </w:p>
        </w:tc>
        <w:tc>
          <w:tcPr>
            <w:tcW w:w="6742" w:type="dxa"/>
            <w:gridSpan w:val="23"/>
            <w:tcBorders>
              <w:top w:val="nil"/>
              <w:left w:val="nil"/>
              <w:right w:val="nil"/>
            </w:tcBorders>
            <w:shd w:val="clear" w:color="auto" w:fill="auto"/>
          </w:tcPr>
          <w:p w14:paraId="2344EB93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02E8C" w14:paraId="1BF348A4" w14:textId="77777777" w:rsidTr="0005317B">
        <w:tc>
          <w:tcPr>
            <w:tcW w:w="777" w:type="dxa"/>
            <w:gridSpan w:val="4"/>
            <w:shd w:val="clear" w:color="auto" w:fill="auto"/>
            <w:tcMar>
              <w:left w:w="73" w:type="dxa"/>
            </w:tcMar>
          </w:tcPr>
          <w:p w14:paraId="08D23E15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it No.</w:t>
            </w:r>
          </w:p>
        </w:tc>
        <w:tc>
          <w:tcPr>
            <w:tcW w:w="7150" w:type="dxa"/>
            <w:gridSpan w:val="27"/>
            <w:shd w:val="clear" w:color="auto" w:fill="auto"/>
            <w:tcMar>
              <w:left w:w="73" w:type="dxa"/>
            </w:tcMar>
          </w:tcPr>
          <w:p w14:paraId="04A46434" w14:textId="77777777" w:rsidR="00A02E8C" w:rsidRDefault="00291094">
            <w:pPr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ENT</w:t>
            </w:r>
          </w:p>
        </w:tc>
        <w:tc>
          <w:tcPr>
            <w:tcW w:w="1905" w:type="dxa"/>
            <w:gridSpan w:val="6"/>
            <w:shd w:val="clear" w:color="auto" w:fill="auto"/>
            <w:tcMar>
              <w:left w:w="73" w:type="dxa"/>
            </w:tcMar>
          </w:tcPr>
          <w:p w14:paraId="31A4D7B0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ACT HOURS</w:t>
            </w:r>
          </w:p>
        </w:tc>
      </w:tr>
      <w:tr w:rsidR="00A02E8C" w14:paraId="4BB04C63" w14:textId="77777777" w:rsidTr="0005317B">
        <w:tc>
          <w:tcPr>
            <w:tcW w:w="777" w:type="dxa"/>
            <w:gridSpan w:val="4"/>
            <w:shd w:val="clear" w:color="auto" w:fill="auto"/>
            <w:tcMar>
              <w:left w:w="73" w:type="dxa"/>
            </w:tcMar>
          </w:tcPr>
          <w:p w14:paraId="5F367CEA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7150" w:type="dxa"/>
            <w:gridSpan w:val="27"/>
            <w:shd w:val="clear" w:color="auto" w:fill="auto"/>
            <w:tcMar>
              <w:left w:w="73" w:type="dxa"/>
            </w:tcMar>
          </w:tcPr>
          <w:p w14:paraId="486305D5" w14:textId="77777777" w:rsidR="00A02E8C" w:rsidRDefault="00291094">
            <w:pPr>
              <w:spacing w:after="0" w:line="240" w:lineRule="auto"/>
              <w:jc w:val="both"/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inite Automata (FA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Nondeterministic finite Automata (NFA), Deterministic finite Automata (DFA), Construction of DFA from NFA, Minimization of DFA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yhill-Nerode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orem, Moore machine, Mealy machine, Applications and Limitation of FA.</w:t>
            </w:r>
          </w:p>
        </w:tc>
        <w:tc>
          <w:tcPr>
            <w:tcW w:w="1905" w:type="dxa"/>
            <w:gridSpan w:val="6"/>
            <w:shd w:val="clear" w:color="auto" w:fill="auto"/>
            <w:tcMar>
              <w:left w:w="73" w:type="dxa"/>
            </w:tcMar>
          </w:tcPr>
          <w:p w14:paraId="19E39AA4" w14:textId="77777777" w:rsidR="00A02E8C" w:rsidRDefault="00291094">
            <w:pPr>
              <w:spacing w:after="0" w:line="240" w:lineRule="auto"/>
              <w:jc w:val="center"/>
            </w:pPr>
            <w:r>
              <w:rPr>
                <w:rFonts w:ascii="Times New Roman" w:eastAsia="Cambria" w:hAnsi="Times New Roman" w:cs="Times New Roman"/>
                <w:sz w:val="24"/>
                <w:szCs w:val="24"/>
              </w:rPr>
              <w:t>10</w:t>
            </w:r>
          </w:p>
        </w:tc>
      </w:tr>
      <w:tr w:rsidR="00A02E8C" w14:paraId="79009253" w14:textId="77777777" w:rsidTr="0005317B">
        <w:tc>
          <w:tcPr>
            <w:tcW w:w="777" w:type="dxa"/>
            <w:gridSpan w:val="4"/>
            <w:shd w:val="clear" w:color="auto" w:fill="auto"/>
            <w:tcMar>
              <w:left w:w="73" w:type="dxa"/>
            </w:tcMar>
          </w:tcPr>
          <w:p w14:paraId="456F3E64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7150" w:type="dxa"/>
            <w:gridSpan w:val="27"/>
            <w:shd w:val="clear" w:color="auto" w:fill="auto"/>
            <w:tcMar>
              <w:left w:w="73" w:type="dxa"/>
            </w:tcMar>
          </w:tcPr>
          <w:p w14:paraId="57B966A8" w14:textId="77777777" w:rsidR="00A02E8C" w:rsidRDefault="00291094">
            <w:pPr>
              <w:spacing w:after="0" w:line="240" w:lineRule="auto"/>
              <w:jc w:val="both"/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troduction to languages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homsky hierarchy, Regular Grammar, Regular expressions, Arden Theorem, Pumping Lemma for regular language. 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ntext free grammar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mbiguity, Simplification of CFGs, Ambiguous to Unambiguous CFG. Introduction to Push Down Automata (PDA), Acceptance of a string by PDA.</w:t>
            </w:r>
          </w:p>
        </w:tc>
        <w:tc>
          <w:tcPr>
            <w:tcW w:w="1905" w:type="dxa"/>
            <w:gridSpan w:val="6"/>
            <w:shd w:val="clear" w:color="auto" w:fill="auto"/>
            <w:tcMar>
              <w:left w:w="73" w:type="dxa"/>
            </w:tcMar>
          </w:tcPr>
          <w:p w14:paraId="7EA41D2F" w14:textId="77777777" w:rsidR="00A02E8C" w:rsidRDefault="00291094">
            <w:pPr>
              <w:spacing w:after="0" w:line="240" w:lineRule="auto"/>
              <w:jc w:val="center"/>
            </w:pPr>
            <w:r>
              <w:rPr>
                <w:rFonts w:ascii="Times New Roman" w:eastAsia="Cambria" w:hAnsi="Times New Roman" w:cs="Times New Roman"/>
                <w:sz w:val="24"/>
                <w:szCs w:val="24"/>
              </w:rPr>
              <w:t>10</w:t>
            </w:r>
          </w:p>
        </w:tc>
      </w:tr>
      <w:tr w:rsidR="00A02E8C" w14:paraId="3F12C82A" w14:textId="77777777" w:rsidTr="0005317B">
        <w:tc>
          <w:tcPr>
            <w:tcW w:w="777" w:type="dxa"/>
            <w:gridSpan w:val="4"/>
            <w:shd w:val="clear" w:color="auto" w:fill="auto"/>
            <w:tcMar>
              <w:left w:w="73" w:type="dxa"/>
            </w:tcMar>
          </w:tcPr>
          <w:p w14:paraId="25FA7CE7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7150" w:type="dxa"/>
            <w:gridSpan w:val="27"/>
            <w:shd w:val="clear" w:color="auto" w:fill="auto"/>
            <w:tcMar>
              <w:left w:w="73" w:type="dxa"/>
            </w:tcMar>
          </w:tcPr>
          <w:p w14:paraId="15968269" w14:textId="77777777" w:rsidR="00A02E8C" w:rsidRDefault="00291094">
            <w:pPr>
              <w:spacing w:after="0" w:line="240" w:lineRule="auto"/>
              <w:jc w:val="both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ructure of a compiler, Lexical Analysis, Role of Lexical Analyzer, Input Buffering, Specification of Tokens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cognition of Tokens, Symbol Table, Lex. Role of Parser, Top Down Parsing, Recursive Descent Parser, Predictive Parser: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L(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) Parser, Shift Reduce Parser, LR Parser, LR (0)Item, Construction of SLR Parsing Table, 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Introduction to LALR Parser,  Error Handl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g and Recovery in Syntax Analyzer, YACC.</w:t>
            </w:r>
          </w:p>
        </w:tc>
        <w:tc>
          <w:tcPr>
            <w:tcW w:w="1905" w:type="dxa"/>
            <w:gridSpan w:val="6"/>
            <w:shd w:val="clear" w:color="auto" w:fill="auto"/>
            <w:tcMar>
              <w:left w:w="73" w:type="dxa"/>
            </w:tcMar>
          </w:tcPr>
          <w:p w14:paraId="4A15BD7A" w14:textId="77777777" w:rsidR="00A02E8C" w:rsidRDefault="00291094">
            <w:pPr>
              <w:spacing w:after="0" w:line="240" w:lineRule="auto"/>
              <w:jc w:val="center"/>
            </w:pPr>
            <w:r>
              <w:rPr>
                <w:rFonts w:ascii="Times New Roman" w:eastAsia="Cambria" w:hAnsi="Times New Roman" w:cs="Times New Roman"/>
                <w:sz w:val="24"/>
                <w:szCs w:val="24"/>
              </w:rPr>
              <w:lastRenderedPageBreak/>
              <w:t>1</w:t>
            </w:r>
            <w:r>
              <w:rPr>
                <w:rFonts w:ascii="Times New Roman" w:eastAsia="Cambria" w:hAnsi="Times New Roman" w:cs="Times New Roman"/>
                <w:sz w:val="24"/>
                <w:szCs w:val="24"/>
              </w:rPr>
              <w:t>3</w:t>
            </w:r>
          </w:p>
        </w:tc>
      </w:tr>
      <w:tr w:rsidR="00A02E8C" w14:paraId="76E80368" w14:textId="77777777" w:rsidTr="0005317B">
        <w:tc>
          <w:tcPr>
            <w:tcW w:w="777" w:type="dxa"/>
            <w:gridSpan w:val="4"/>
            <w:shd w:val="clear" w:color="auto" w:fill="auto"/>
            <w:tcMar>
              <w:left w:w="73" w:type="dxa"/>
            </w:tcMar>
          </w:tcPr>
          <w:p w14:paraId="4E95BABD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7150" w:type="dxa"/>
            <w:gridSpan w:val="27"/>
            <w:shd w:val="clear" w:color="auto" w:fill="auto"/>
            <w:tcMar>
              <w:left w:w="73" w:type="dxa"/>
            </w:tcMar>
          </w:tcPr>
          <w:p w14:paraId="6129C970" w14:textId="77777777" w:rsidR="00A02E8C" w:rsidRDefault="00291094">
            <w:pPr>
              <w:spacing w:after="0" w:line="240" w:lineRule="auto"/>
              <w:jc w:val="both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yntax Directed Definitions, Evaluation Orders for Syntax Directed Definitions, Intermediate Languages: Syntax Tree, Three Address Code, Types and Declarations, Translation of Expressions, Type Checking.</w:t>
            </w:r>
          </w:p>
        </w:tc>
        <w:tc>
          <w:tcPr>
            <w:tcW w:w="1905" w:type="dxa"/>
            <w:gridSpan w:val="6"/>
            <w:shd w:val="clear" w:color="auto" w:fill="auto"/>
            <w:tcMar>
              <w:left w:w="73" w:type="dxa"/>
            </w:tcMar>
          </w:tcPr>
          <w:p w14:paraId="1B21B34B" w14:textId="77777777" w:rsidR="00A02E8C" w:rsidRDefault="00291094">
            <w:pPr>
              <w:spacing w:after="0" w:line="240" w:lineRule="auto"/>
              <w:jc w:val="center"/>
            </w:pPr>
            <w:r>
              <w:rPr>
                <w:rFonts w:ascii="Times New Roman" w:eastAsia="Cambria" w:hAnsi="Times New Roman" w:cs="Times New Roman"/>
                <w:sz w:val="24"/>
                <w:szCs w:val="24"/>
              </w:rPr>
              <w:t>6</w:t>
            </w:r>
          </w:p>
        </w:tc>
      </w:tr>
      <w:tr w:rsidR="00A02E8C" w14:paraId="49AF8D16" w14:textId="77777777" w:rsidTr="0005317B">
        <w:tc>
          <w:tcPr>
            <w:tcW w:w="777" w:type="dxa"/>
            <w:gridSpan w:val="4"/>
            <w:shd w:val="clear" w:color="auto" w:fill="auto"/>
            <w:tcMar>
              <w:left w:w="73" w:type="dxa"/>
            </w:tcMar>
          </w:tcPr>
          <w:p w14:paraId="3DD7B1B4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7150" w:type="dxa"/>
            <w:gridSpan w:val="27"/>
            <w:shd w:val="clear" w:color="auto" w:fill="auto"/>
            <w:tcMar>
              <w:left w:w="73" w:type="dxa"/>
            </w:tcMar>
          </w:tcPr>
          <w:p w14:paraId="16C92939" w14:textId="77777777" w:rsidR="00A02E8C" w:rsidRDefault="00291094">
            <w:pPr>
              <w:spacing w:after="0" w:line="240" w:lineRule="auto"/>
              <w:jc w:val="both"/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de Generation and Optimization:</w:t>
            </w:r>
          </w:p>
          <w:p w14:paraId="3E3F3996" w14:textId="77777777" w:rsidR="00A02E8C" w:rsidRDefault="00291094">
            <w:pPr>
              <w:spacing w:after="0" w:line="240" w:lineRule="auto"/>
              <w:jc w:val="both"/>
            </w:pPr>
            <w:bookmarkStart w:id="0" w:name="_GoBack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orage Organization, Stack Allocation Space, Access to Non-local Data on the Stack, Heap Management, Issues in Code Generation, Design of a simple Code Generator, Introduction to Code Optimization.</w:t>
            </w:r>
            <w:bookmarkEnd w:id="0"/>
          </w:p>
        </w:tc>
        <w:tc>
          <w:tcPr>
            <w:tcW w:w="1905" w:type="dxa"/>
            <w:gridSpan w:val="6"/>
            <w:shd w:val="clear" w:color="auto" w:fill="auto"/>
            <w:tcMar>
              <w:left w:w="73" w:type="dxa"/>
            </w:tcMar>
          </w:tcPr>
          <w:p w14:paraId="1A910D15" w14:textId="77777777" w:rsidR="00A02E8C" w:rsidRDefault="00291094">
            <w:pPr>
              <w:spacing w:after="0" w:line="240" w:lineRule="auto"/>
              <w:jc w:val="center"/>
            </w:pPr>
            <w:r>
              <w:rPr>
                <w:rFonts w:ascii="Times New Roman" w:eastAsia="Cambria" w:hAnsi="Times New Roman" w:cs="Times New Roman"/>
                <w:sz w:val="24"/>
                <w:szCs w:val="24"/>
              </w:rPr>
              <w:t>6</w:t>
            </w:r>
          </w:p>
        </w:tc>
      </w:tr>
      <w:tr w:rsidR="00A02E8C" w14:paraId="0940D5D7" w14:textId="77777777" w:rsidTr="0005317B">
        <w:tc>
          <w:tcPr>
            <w:tcW w:w="777" w:type="dxa"/>
            <w:gridSpan w:val="4"/>
            <w:shd w:val="clear" w:color="auto" w:fill="auto"/>
            <w:tcMar>
              <w:left w:w="73" w:type="dxa"/>
            </w:tcMar>
          </w:tcPr>
          <w:p w14:paraId="6EC45025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50" w:type="dxa"/>
            <w:gridSpan w:val="27"/>
            <w:shd w:val="clear" w:color="auto" w:fill="auto"/>
            <w:tcMar>
              <w:left w:w="73" w:type="dxa"/>
            </w:tcMar>
          </w:tcPr>
          <w:p w14:paraId="7C437C65" w14:textId="77777777" w:rsidR="00A02E8C" w:rsidRDefault="00291094">
            <w:pPr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905" w:type="dxa"/>
            <w:gridSpan w:val="6"/>
            <w:shd w:val="clear" w:color="auto" w:fill="auto"/>
            <w:tcMar>
              <w:left w:w="73" w:type="dxa"/>
            </w:tcMar>
          </w:tcPr>
          <w:p w14:paraId="440830B1" w14:textId="77777777" w:rsidR="00A02E8C" w:rsidRDefault="00291094">
            <w:pPr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5</w:t>
            </w:r>
          </w:p>
        </w:tc>
      </w:tr>
      <w:tr w:rsidR="00A02E8C" w14:paraId="303CA822" w14:textId="77777777" w:rsidTr="0005317B">
        <w:tc>
          <w:tcPr>
            <w:tcW w:w="77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583CED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50" w:type="dxa"/>
            <w:gridSpan w:val="2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25FCD5" w14:textId="77777777" w:rsidR="00A02E8C" w:rsidRDefault="00A02E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0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613BB6" w14:textId="77777777" w:rsidR="00A02E8C" w:rsidRDefault="00A02E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02E8C" w14:paraId="638443B3" w14:textId="77777777" w:rsidTr="0005317B">
        <w:tc>
          <w:tcPr>
            <w:tcW w:w="77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0AF339" w14:textId="77777777" w:rsidR="00A02E8C" w:rsidRDefault="00A02E8C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150" w:type="dxa"/>
            <w:gridSpan w:val="2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21A781" w14:textId="77777777" w:rsidR="00A02E8C" w:rsidRDefault="00A02E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0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23B284" w14:textId="77777777" w:rsidR="00A02E8C" w:rsidRDefault="00A02E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02E8C" w14:paraId="34DA0094" w14:textId="77777777" w:rsidTr="0005317B">
        <w:tc>
          <w:tcPr>
            <w:tcW w:w="583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</w:tcPr>
          <w:p w14:paraId="64260A62" w14:textId="69BA0215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05317B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7344" w:type="dxa"/>
            <w:gridSpan w:val="29"/>
            <w:tcBorders>
              <w:top w:val="nil"/>
              <w:left w:val="nil"/>
              <w:right w:val="nil"/>
            </w:tcBorders>
            <w:shd w:val="clear" w:color="auto" w:fill="auto"/>
          </w:tcPr>
          <w:p w14:paraId="22694212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uggested Books:</w:t>
            </w:r>
          </w:p>
        </w:tc>
        <w:tc>
          <w:tcPr>
            <w:tcW w:w="1905" w:type="dxa"/>
            <w:gridSpan w:val="6"/>
            <w:tcBorders>
              <w:top w:val="nil"/>
              <w:left w:val="nil"/>
              <w:right w:val="nil"/>
            </w:tcBorders>
            <w:shd w:val="clear" w:color="auto" w:fill="auto"/>
          </w:tcPr>
          <w:p w14:paraId="3B1878AB" w14:textId="77777777" w:rsidR="00A02E8C" w:rsidRDefault="00A02E8C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02E8C" w14:paraId="4B93C4ED" w14:textId="77777777" w:rsidTr="0005317B">
        <w:tc>
          <w:tcPr>
            <w:tcW w:w="758" w:type="dxa"/>
            <w:gridSpan w:val="3"/>
            <w:shd w:val="clear" w:color="auto" w:fill="auto"/>
            <w:tcMar>
              <w:left w:w="73" w:type="dxa"/>
            </w:tcMar>
          </w:tcPr>
          <w:p w14:paraId="2A54FA0B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l. NO.</w:t>
            </w:r>
          </w:p>
        </w:tc>
        <w:tc>
          <w:tcPr>
            <w:tcW w:w="7199" w:type="dxa"/>
            <w:gridSpan w:val="29"/>
            <w:shd w:val="clear" w:color="auto" w:fill="auto"/>
            <w:tcMar>
              <w:left w:w="73" w:type="dxa"/>
            </w:tcMar>
          </w:tcPr>
          <w:p w14:paraId="19094E64" w14:textId="77777777" w:rsidR="00A02E8C" w:rsidRDefault="00291094">
            <w:pPr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ME OF AUTHERS/BOOKS/PUBLISHERS</w:t>
            </w:r>
          </w:p>
        </w:tc>
        <w:tc>
          <w:tcPr>
            <w:tcW w:w="1875" w:type="dxa"/>
            <w:gridSpan w:val="5"/>
            <w:shd w:val="clear" w:color="auto" w:fill="auto"/>
            <w:tcMar>
              <w:left w:w="73" w:type="dxa"/>
            </w:tcMar>
          </w:tcPr>
          <w:p w14:paraId="1511165E" w14:textId="77777777" w:rsidR="00A02E8C" w:rsidRDefault="00291094">
            <w:pPr>
              <w:spacing w:after="0" w:line="240" w:lineRule="auto"/>
              <w:jc w:val="center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EAR OF PUBLICATION</w:t>
            </w:r>
          </w:p>
        </w:tc>
      </w:tr>
      <w:tr w:rsidR="00A02E8C" w14:paraId="1EB03EE9" w14:textId="77777777" w:rsidTr="0005317B">
        <w:tc>
          <w:tcPr>
            <w:tcW w:w="758" w:type="dxa"/>
            <w:gridSpan w:val="3"/>
            <w:shd w:val="clear" w:color="auto" w:fill="auto"/>
            <w:tcMar>
              <w:left w:w="73" w:type="dxa"/>
            </w:tcMar>
          </w:tcPr>
          <w:p w14:paraId="7EF69B73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7199" w:type="dxa"/>
            <w:gridSpan w:val="29"/>
            <w:shd w:val="clear" w:color="auto" w:fill="auto"/>
            <w:tcMar>
              <w:left w:w="73" w:type="dxa"/>
            </w:tcMar>
          </w:tcPr>
          <w:p w14:paraId="55B6856F" w14:textId="77777777" w:rsidR="00A02E8C" w:rsidRDefault="00291094">
            <w:pPr>
              <w:spacing w:after="0" w:line="240" w:lineRule="auto"/>
              <w:jc w:val="both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. E. Hopcroft, J. D. Ullman and R. Motwani: Introduction to Automata Theory, Languages and Computation, Addison-Wesley, California, 2001.</w:t>
            </w:r>
          </w:p>
        </w:tc>
        <w:tc>
          <w:tcPr>
            <w:tcW w:w="1875" w:type="dxa"/>
            <w:gridSpan w:val="5"/>
            <w:shd w:val="clear" w:color="auto" w:fill="auto"/>
            <w:tcMar>
              <w:left w:w="73" w:type="dxa"/>
            </w:tcMar>
          </w:tcPr>
          <w:p w14:paraId="5629DA80" w14:textId="77777777" w:rsidR="00A02E8C" w:rsidRDefault="00291094">
            <w:pPr>
              <w:spacing w:after="0" w:line="240" w:lineRule="auto"/>
              <w:jc w:val="center"/>
            </w:pPr>
            <w:r>
              <w:rPr>
                <w:rFonts w:ascii="Times New Roman" w:eastAsia="Gautami" w:hAnsi="Times New Roman" w:cs="Times New Roman"/>
                <w:sz w:val="24"/>
                <w:szCs w:val="24"/>
              </w:rPr>
              <w:t>2001</w:t>
            </w:r>
          </w:p>
        </w:tc>
      </w:tr>
      <w:tr w:rsidR="00A02E8C" w14:paraId="4860423C" w14:textId="77777777" w:rsidTr="0005317B">
        <w:tc>
          <w:tcPr>
            <w:tcW w:w="758" w:type="dxa"/>
            <w:gridSpan w:val="3"/>
            <w:shd w:val="clear" w:color="auto" w:fill="auto"/>
            <w:tcMar>
              <w:left w:w="73" w:type="dxa"/>
            </w:tcMar>
          </w:tcPr>
          <w:p w14:paraId="6A6A4563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7199" w:type="dxa"/>
            <w:gridSpan w:val="29"/>
            <w:shd w:val="clear" w:color="auto" w:fill="auto"/>
            <w:tcMar>
              <w:left w:w="73" w:type="dxa"/>
            </w:tcMar>
          </w:tcPr>
          <w:p w14:paraId="09F4D184" w14:textId="77777777" w:rsidR="00A02E8C" w:rsidRDefault="00291094">
            <w:pPr>
              <w:spacing w:after="0" w:line="240" w:lineRule="auto"/>
              <w:jc w:val="both"/>
            </w:pPr>
            <w:r>
              <w:rPr>
                <w:rFonts w:ascii="Times New Roman" w:eastAsia="Gautami" w:hAnsi="Times New Roman" w:cs="Times New Roman"/>
                <w:sz w:val="24"/>
                <w:szCs w:val="24"/>
              </w:rPr>
              <w:t xml:space="preserve">H. R. Lewis and C. H. </w:t>
            </w:r>
            <w:r>
              <w:rPr>
                <w:rFonts w:ascii="Times New Roman" w:eastAsia="Gautami" w:hAnsi="Times New Roman" w:cs="Times New Roman"/>
                <w:sz w:val="24"/>
                <w:szCs w:val="24"/>
              </w:rPr>
              <w:t>Papadimitriou: Elements of The Theory of Computation, Prentice Hall, Englewood.</w:t>
            </w:r>
          </w:p>
        </w:tc>
        <w:tc>
          <w:tcPr>
            <w:tcW w:w="1875" w:type="dxa"/>
            <w:gridSpan w:val="5"/>
            <w:shd w:val="clear" w:color="auto" w:fill="auto"/>
            <w:tcMar>
              <w:left w:w="73" w:type="dxa"/>
            </w:tcMar>
          </w:tcPr>
          <w:p w14:paraId="101673AC" w14:textId="77777777" w:rsidR="00A02E8C" w:rsidRDefault="00291094">
            <w:pPr>
              <w:spacing w:after="0" w:line="240" w:lineRule="auto"/>
              <w:jc w:val="center"/>
            </w:pPr>
            <w:r>
              <w:rPr>
                <w:rFonts w:ascii="Times New Roman" w:eastAsia="Gautami" w:hAnsi="Times New Roman" w:cs="Times New Roman"/>
                <w:sz w:val="24"/>
                <w:szCs w:val="24"/>
              </w:rPr>
              <w:t>1981</w:t>
            </w:r>
          </w:p>
        </w:tc>
      </w:tr>
      <w:tr w:rsidR="00A02E8C" w14:paraId="0B7A9ECF" w14:textId="77777777" w:rsidTr="0005317B">
        <w:tc>
          <w:tcPr>
            <w:tcW w:w="758" w:type="dxa"/>
            <w:gridSpan w:val="3"/>
            <w:shd w:val="clear" w:color="auto" w:fill="auto"/>
            <w:tcMar>
              <w:left w:w="73" w:type="dxa"/>
            </w:tcMar>
          </w:tcPr>
          <w:p w14:paraId="2FD9CCD8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7199" w:type="dxa"/>
            <w:gridSpan w:val="29"/>
            <w:shd w:val="clear" w:color="auto" w:fill="auto"/>
            <w:tcMar>
              <w:left w:w="73" w:type="dxa"/>
            </w:tcMar>
          </w:tcPr>
          <w:p w14:paraId="5194342A" w14:textId="77777777" w:rsidR="00A02E8C" w:rsidRDefault="00291094">
            <w:pPr>
              <w:spacing w:after="0" w:line="240" w:lineRule="auto"/>
              <w:jc w:val="both"/>
            </w:pPr>
            <w:r>
              <w:rPr>
                <w:rFonts w:ascii="Times New Roman" w:eastAsia="Gautami" w:hAnsi="Times New Roman" w:cs="Times New Roman"/>
                <w:sz w:val="24"/>
                <w:szCs w:val="24"/>
              </w:rPr>
              <w:t xml:space="preserve">Alfred V. </w:t>
            </w:r>
            <w:proofErr w:type="spellStart"/>
            <w:r>
              <w:rPr>
                <w:rFonts w:ascii="Times New Roman" w:eastAsia="Gautami" w:hAnsi="Times New Roman" w:cs="Times New Roman"/>
                <w:sz w:val="24"/>
                <w:szCs w:val="24"/>
              </w:rPr>
              <w:t>Aho</w:t>
            </w:r>
            <w:proofErr w:type="spellEnd"/>
            <w:r>
              <w:rPr>
                <w:rFonts w:ascii="Times New Roman" w:eastAsia="Gautami" w:hAnsi="Times New Roman" w:cs="Times New Roman"/>
                <w:sz w:val="24"/>
                <w:szCs w:val="24"/>
              </w:rPr>
              <w:t>, Monica S. Lam, Ravi Sethi, and Jeffrey D. Ullman, Compilers: Principles, Techniques, and Tools, Pearson</w:t>
            </w:r>
          </w:p>
        </w:tc>
        <w:tc>
          <w:tcPr>
            <w:tcW w:w="1875" w:type="dxa"/>
            <w:gridSpan w:val="5"/>
            <w:shd w:val="clear" w:color="auto" w:fill="auto"/>
            <w:tcMar>
              <w:left w:w="73" w:type="dxa"/>
            </w:tcMar>
          </w:tcPr>
          <w:p w14:paraId="3DA203DA" w14:textId="77777777" w:rsidR="00A02E8C" w:rsidRDefault="00291094">
            <w:pPr>
              <w:spacing w:after="0" w:line="240" w:lineRule="auto"/>
              <w:jc w:val="center"/>
            </w:pPr>
            <w:r>
              <w:rPr>
                <w:rFonts w:ascii="Times New Roman" w:eastAsia="Gautami" w:hAnsi="Times New Roman" w:cs="Times New Roman"/>
                <w:sz w:val="24"/>
                <w:szCs w:val="24"/>
              </w:rPr>
              <w:t>1986</w:t>
            </w:r>
          </w:p>
        </w:tc>
      </w:tr>
      <w:tr w:rsidR="00A02E8C" w14:paraId="271A3171" w14:textId="77777777" w:rsidTr="0005317B">
        <w:tc>
          <w:tcPr>
            <w:tcW w:w="758" w:type="dxa"/>
            <w:gridSpan w:val="3"/>
            <w:shd w:val="clear" w:color="auto" w:fill="auto"/>
            <w:tcMar>
              <w:left w:w="73" w:type="dxa"/>
            </w:tcMar>
          </w:tcPr>
          <w:p w14:paraId="7A2B3227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7199" w:type="dxa"/>
            <w:gridSpan w:val="29"/>
            <w:shd w:val="clear" w:color="auto" w:fill="auto"/>
            <w:tcMar>
              <w:left w:w="73" w:type="dxa"/>
            </w:tcMar>
          </w:tcPr>
          <w:p w14:paraId="663002E5" w14:textId="77777777" w:rsidR="00A02E8C" w:rsidRDefault="00291094">
            <w:pPr>
              <w:pStyle w:val="Heading1"/>
              <w:spacing w:before="0" w:after="0" w:line="240" w:lineRule="auto"/>
              <w:jc w:val="both"/>
            </w:pPr>
            <w:r>
              <w:rPr>
                <w:rFonts w:ascii="Times New Roman" w:eastAsia="Gautami" w:hAnsi="Times New Roman" w:cs="Times New Roman"/>
                <w:sz w:val="24"/>
                <w:szCs w:val="24"/>
              </w:rPr>
              <w:t xml:space="preserve">Allen I. Holub, Compiler Design in C, </w:t>
            </w:r>
            <w:r>
              <w:rPr>
                <w:rFonts w:ascii="Times New Roman" w:eastAsia="Gautami" w:hAnsi="Times New Roman" w:cs="Times New Roman"/>
                <w:sz w:val="24"/>
                <w:szCs w:val="24"/>
              </w:rPr>
              <w:t>Prentice Hall Software Series</w:t>
            </w:r>
          </w:p>
        </w:tc>
        <w:tc>
          <w:tcPr>
            <w:tcW w:w="1875" w:type="dxa"/>
            <w:gridSpan w:val="5"/>
            <w:shd w:val="clear" w:color="auto" w:fill="auto"/>
            <w:tcMar>
              <w:left w:w="73" w:type="dxa"/>
            </w:tcMar>
          </w:tcPr>
          <w:p w14:paraId="5AEBE76D" w14:textId="77777777" w:rsidR="00A02E8C" w:rsidRDefault="00291094">
            <w:pPr>
              <w:spacing w:after="0" w:line="240" w:lineRule="auto"/>
              <w:jc w:val="center"/>
            </w:pPr>
            <w:r>
              <w:rPr>
                <w:rFonts w:ascii="Times New Roman" w:eastAsia="Gautami" w:hAnsi="Times New Roman" w:cs="Times New Roman"/>
                <w:sz w:val="24"/>
                <w:szCs w:val="24"/>
              </w:rPr>
              <w:t>1990</w:t>
            </w:r>
          </w:p>
        </w:tc>
      </w:tr>
      <w:tr w:rsidR="00A02E8C" w14:paraId="06293A7F" w14:textId="77777777" w:rsidTr="0005317B">
        <w:tc>
          <w:tcPr>
            <w:tcW w:w="758" w:type="dxa"/>
            <w:gridSpan w:val="3"/>
            <w:shd w:val="clear" w:color="auto" w:fill="auto"/>
            <w:tcMar>
              <w:left w:w="73" w:type="dxa"/>
            </w:tcMar>
          </w:tcPr>
          <w:p w14:paraId="32E784A8" w14:textId="77777777" w:rsidR="00A02E8C" w:rsidRDefault="00291094">
            <w:pPr>
              <w:spacing w:after="0" w:line="240" w:lineRule="auto"/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7199" w:type="dxa"/>
            <w:gridSpan w:val="29"/>
            <w:shd w:val="clear" w:color="auto" w:fill="auto"/>
            <w:tcMar>
              <w:left w:w="73" w:type="dxa"/>
            </w:tcMar>
          </w:tcPr>
          <w:p w14:paraId="76D8FB3E" w14:textId="77777777" w:rsidR="00A02E8C" w:rsidRDefault="00291094">
            <w:pPr>
              <w:spacing w:after="0" w:line="240" w:lineRule="auto"/>
              <w:jc w:val="both"/>
            </w:pPr>
            <w:r>
              <w:rPr>
                <w:rFonts w:ascii="Times New Roman" w:eastAsia="Gautami" w:hAnsi="Times New Roman" w:cs="Times New Roman"/>
                <w:sz w:val="24"/>
                <w:szCs w:val="24"/>
              </w:rPr>
              <w:t xml:space="preserve">Keith D. Cooper, Linda </w:t>
            </w:r>
            <w:proofErr w:type="spellStart"/>
            <w:r>
              <w:rPr>
                <w:rFonts w:ascii="Times New Roman" w:eastAsia="Gautami" w:hAnsi="Times New Roman" w:cs="Times New Roman"/>
                <w:sz w:val="24"/>
                <w:szCs w:val="24"/>
              </w:rPr>
              <w:t>Torczon</w:t>
            </w:r>
            <w:proofErr w:type="spellEnd"/>
            <w:r>
              <w:rPr>
                <w:rFonts w:ascii="Times New Roman" w:eastAsia="Gautami" w:hAnsi="Times New Roman" w:cs="Times New Roman"/>
                <w:sz w:val="24"/>
                <w:szCs w:val="24"/>
              </w:rPr>
              <w:t>, Engineering a Compiler, Morgan Kaufmann</w:t>
            </w:r>
          </w:p>
        </w:tc>
        <w:tc>
          <w:tcPr>
            <w:tcW w:w="1875" w:type="dxa"/>
            <w:gridSpan w:val="5"/>
            <w:shd w:val="clear" w:color="auto" w:fill="auto"/>
            <w:tcMar>
              <w:left w:w="73" w:type="dxa"/>
            </w:tcMar>
          </w:tcPr>
          <w:p w14:paraId="7D2B6E09" w14:textId="77777777" w:rsidR="00A02E8C" w:rsidRDefault="00291094">
            <w:pPr>
              <w:spacing w:after="0" w:line="240" w:lineRule="auto"/>
              <w:jc w:val="center"/>
            </w:pPr>
            <w:r>
              <w:rPr>
                <w:rFonts w:ascii="Times New Roman" w:eastAsia="Gautami" w:hAnsi="Times New Roman" w:cs="Times New Roman"/>
                <w:sz w:val="24"/>
                <w:szCs w:val="24"/>
              </w:rPr>
              <w:t>2003</w:t>
            </w:r>
          </w:p>
        </w:tc>
      </w:tr>
    </w:tbl>
    <w:p w14:paraId="76B5CAE9" w14:textId="77777777" w:rsidR="00A02E8C" w:rsidRDefault="00A02E8C"/>
    <w:p w14:paraId="3736565D" w14:textId="77777777" w:rsidR="00A02E8C" w:rsidRDefault="00A02E8C"/>
    <w:p w14:paraId="3A9C023B" w14:textId="77777777" w:rsidR="00A02E8C" w:rsidRDefault="00A02E8C"/>
    <w:p w14:paraId="0E0E601D" w14:textId="77777777" w:rsidR="00A02E8C" w:rsidRDefault="00A02E8C"/>
    <w:p w14:paraId="5889E15F" w14:textId="77777777" w:rsidR="00A02E8C" w:rsidRDefault="00A02E8C"/>
    <w:p w14:paraId="3C97D320" w14:textId="77777777" w:rsidR="00A02E8C" w:rsidRDefault="00A02E8C"/>
    <w:p w14:paraId="278B55C2" w14:textId="77777777" w:rsidR="00A02E8C" w:rsidRDefault="00A02E8C"/>
    <w:p w14:paraId="2765B2DE" w14:textId="77777777" w:rsidR="00A02E8C" w:rsidRDefault="00A02E8C"/>
    <w:p w14:paraId="038BBBC1" w14:textId="77777777" w:rsidR="00A02E8C" w:rsidRDefault="00A02E8C">
      <w:pPr>
        <w:jc w:val="center"/>
      </w:pPr>
    </w:p>
    <w:sectPr w:rsidR="00A02E8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0" w:footer="72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5B85A9" w14:textId="77777777" w:rsidR="00291094" w:rsidRDefault="00291094">
      <w:pPr>
        <w:spacing w:after="0" w:line="240" w:lineRule="auto"/>
      </w:pPr>
      <w:r>
        <w:separator/>
      </w:r>
    </w:p>
  </w:endnote>
  <w:endnote w:type="continuationSeparator" w:id="0">
    <w:p w14:paraId="1A966616" w14:textId="77777777" w:rsidR="00291094" w:rsidRDefault="002910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panose1 w:val="02000500000000000000"/>
    <w:charset w:val="01"/>
    <w:family w:val="roman"/>
    <w:notTrueType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129BED" w14:textId="77777777" w:rsidR="002F0471" w:rsidRDefault="002F047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F0AE45" w14:textId="77777777" w:rsidR="002F0471" w:rsidRDefault="002F0471" w:rsidP="002F0471">
    <w:pPr>
      <w:pStyle w:val="Footer"/>
      <w:tabs>
        <w:tab w:val="center" w:pos="5040"/>
        <w:tab w:val="right" w:pos="10080"/>
      </w:tabs>
    </w:pPr>
    <w:r>
      <w:rPr>
        <w:rFonts w:ascii="Times New Roman" w:hAnsi="Times New Roman"/>
        <w:sz w:val="20"/>
        <w:szCs w:val="20"/>
      </w:rPr>
      <w:t>Graphic Era Hill University, School of Computing, Effective from Academic Year 2022-23</w:t>
    </w:r>
  </w:p>
  <w:p w14:paraId="2FCFC47C" w14:textId="1B06AB92" w:rsidR="00A02E8C" w:rsidRPr="002F0471" w:rsidRDefault="00A02E8C" w:rsidP="002F047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275E9C" w14:textId="77777777" w:rsidR="002F0471" w:rsidRDefault="002F047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3C89F3" w14:textId="77777777" w:rsidR="00291094" w:rsidRDefault="00291094">
      <w:pPr>
        <w:spacing w:after="0" w:line="240" w:lineRule="auto"/>
      </w:pPr>
      <w:r>
        <w:separator/>
      </w:r>
    </w:p>
  </w:footnote>
  <w:footnote w:type="continuationSeparator" w:id="0">
    <w:p w14:paraId="32FE60A3" w14:textId="77777777" w:rsidR="00291094" w:rsidRDefault="002910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24745B" w14:textId="77777777" w:rsidR="002F0471" w:rsidRDefault="002F047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2A8E4" w14:textId="77777777" w:rsidR="00A02E8C" w:rsidRDefault="00A02E8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6B409B" w14:textId="77777777" w:rsidR="002F0471" w:rsidRDefault="002F047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NzAwszQ3MjIwsDRS0lEKTi0uzszPAykwrAUArn9v4CwAAAA="/>
  </w:docVars>
  <w:rsids>
    <w:rsidRoot w:val="00A02E8C"/>
    <w:rsid w:val="0005317B"/>
    <w:rsid w:val="00291094"/>
    <w:rsid w:val="002F0471"/>
    <w:rsid w:val="00A02E8C"/>
    <w:rsid w:val="00CA0CB3"/>
    <w:rsid w:val="00CA6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01494"/>
  <w15:docId w15:val="{5FF8077D-25BD-4588-BBD2-DD1EDB2C9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642F"/>
    <w:pPr>
      <w:spacing w:after="200" w:line="276" w:lineRule="auto"/>
    </w:pPr>
    <w:rPr>
      <w:rFonts w:ascii="Calibri" w:eastAsia="Calibri" w:hAnsi="Calibri" w:cs="Mangal"/>
      <w:color w:val="00000A"/>
      <w:sz w:val="22"/>
    </w:rPr>
  </w:style>
  <w:style w:type="paragraph" w:styleId="Heading1">
    <w:name w:val="heading 1"/>
    <w:basedOn w:val="Heading"/>
    <w:qFormat/>
    <w:rsid w:val="003C4780"/>
    <w:pPr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D139C7"/>
  </w:style>
  <w:style w:type="character" w:customStyle="1" w:styleId="FooterChar">
    <w:name w:val="Footer Char"/>
    <w:basedOn w:val="DefaultParagraphFont"/>
    <w:link w:val="Footer"/>
    <w:uiPriority w:val="99"/>
    <w:qFormat/>
    <w:rsid w:val="00D139C7"/>
  </w:style>
  <w:style w:type="character" w:customStyle="1" w:styleId="l82">
    <w:name w:val="l82"/>
    <w:qFormat/>
    <w:rsid w:val="000F7E0B"/>
    <w:rPr>
      <w:vanish w:val="0"/>
    </w:rPr>
  </w:style>
  <w:style w:type="character" w:customStyle="1" w:styleId="a1">
    <w:name w:val="a1"/>
    <w:qFormat/>
    <w:rsid w:val="000F7E0B"/>
  </w:style>
  <w:style w:type="character" w:customStyle="1" w:styleId="l62">
    <w:name w:val="l62"/>
    <w:qFormat/>
    <w:rsid w:val="000F7E0B"/>
    <w:rPr>
      <w:vanish w:val="0"/>
    </w:rPr>
  </w:style>
  <w:style w:type="character" w:customStyle="1" w:styleId="InternetLink">
    <w:name w:val="Internet Link"/>
    <w:basedOn w:val="DefaultParagraphFont"/>
    <w:uiPriority w:val="99"/>
    <w:semiHidden/>
    <w:unhideWhenUsed/>
    <w:rsid w:val="003E1F6F"/>
    <w:rPr>
      <w:color w:val="0000FF" w:themeColor="hyperlink"/>
      <w:u w:val="single"/>
    </w:rPr>
  </w:style>
  <w:style w:type="character" w:customStyle="1" w:styleId="PlainTextChar">
    <w:name w:val="Plain Text Char"/>
    <w:basedOn w:val="DefaultParagraphFont"/>
    <w:link w:val="PlainText"/>
    <w:semiHidden/>
    <w:qFormat/>
    <w:rsid w:val="003E1F6F"/>
    <w:rPr>
      <w:rFonts w:ascii="Courier New" w:eastAsia="Times New Roman" w:hAnsi="Courier New" w:cs="Times New Roman"/>
      <w:sz w:val="20"/>
      <w:szCs w:val="20"/>
    </w:rPr>
  </w:style>
  <w:style w:type="paragraph" w:customStyle="1" w:styleId="Heading">
    <w:name w:val="Heading"/>
    <w:basedOn w:val="Normal"/>
    <w:next w:val="BodyText"/>
    <w:qFormat/>
    <w:rsid w:val="003C4780"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rsid w:val="003C4780"/>
    <w:pPr>
      <w:spacing w:after="140" w:line="288" w:lineRule="auto"/>
    </w:pPr>
  </w:style>
  <w:style w:type="paragraph" w:styleId="List">
    <w:name w:val="List"/>
    <w:basedOn w:val="BodyText"/>
    <w:rsid w:val="003C4780"/>
    <w:rPr>
      <w:rFonts w:cs="FreeSans"/>
    </w:rPr>
  </w:style>
  <w:style w:type="paragraph" w:styleId="Caption">
    <w:name w:val="caption"/>
    <w:basedOn w:val="Normal"/>
    <w:qFormat/>
    <w:rsid w:val="003C4780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3C4780"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rsid w:val="00C579F1"/>
    <w:pPr>
      <w:ind w:left="720"/>
      <w:contextualSpacing/>
    </w:pPr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D139C7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D139C7"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semiHidden/>
    <w:unhideWhenUsed/>
    <w:qFormat/>
    <w:rsid w:val="000F7E0B"/>
    <w:pPr>
      <w:spacing w:beforeAutospacing="1" w:afterAutospacing="1" w:line="240" w:lineRule="auto"/>
    </w:pPr>
    <w:rPr>
      <w:rFonts w:ascii="Times New Roman" w:eastAsia="Times New Roman" w:hAnsi="Times New Roman" w:cs="Times New Roman"/>
      <w:color w:val="003399"/>
      <w:sz w:val="24"/>
      <w:szCs w:val="24"/>
    </w:rPr>
  </w:style>
  <w:style w:type="paragraph" w:styleId="PlainText">
    <w:name w:val="Plain Text"/>
    <w:basedOn w:val="Normal"/>
    <w:link w:val="PlainTextChar"/>
    <w:semiHidden/>
    <w:unhideWhenUsed/>
    <w:qFormat/>
    <w:rsid w:val="003E1F6F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paragraph" w:customStyle="1" w:styleId="TableContents">
    <w:name w:val="Table Contents"/>
    <w:basedOn w:val="Normal"/>
    <w:qFormat/>
    <w:rsid w:val="003C4780"/>
  </w:style>
  <w:style w:type="paragraph" w:customStyle="1" w:styleId="TableHeading">
    <w:name w:val="Table Heading"/>
    <w:basedOn w:val="TableContents"/>
    <w:qFormat/>
    <w:rsid w:val="003C4780"/>
  </w:style>
  <w:style w:type="table" w:styleId="TableGrid">
    <w:name w:val="Table Grid"/>
    <w:basedOn w:val="TableNormal"/>
    <w:uiPriority w:val="59"/>
    <w:rsid w:val="002456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0</Words>
  <Characters>268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1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dc:description/>
  <cp:lastModifiedBy>user</cp:lastModifiedBy>
  <cp:revision>2</cp:revision>
  <cp:lastPrinted>2018-08-17T11:04:00Z</cp:lastPrinted>
  <dcterms:created xsi:type="dcterms:W3CDTF">2023-07-29T04:57:00Z</dcterms:created>
  <dcterms:modified xsi:type="dcterms:W3CDTF">2023-07-29T04:57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